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E35" w:rsidRDefault="009655C0">
      <w:pPr>
        <w:rPr>
          <w:rFonts w:cstheme="minorHAnsi"/>
          <w:b/>
          <w:sz w:val="24"/>
        </w:rPr>
      </w:pPr>
      <w:bookmarkStart w:id="0" w:name="_GoBack"/>
      <w:bookmarkEnd w:id="0"/>
      <w:r>
        <w:rPr>
          <w:rFonts w:cstheme="minorHAnsi"/>
          <w:b/>
          <w:sz w:val="24"/>
        </w:rPr>
        <w:t>Court Hearing 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8"/>
        <w:gridCol w:w="3492"/>
        <w:gridCol w:w="2033"/>
        <w:gridCol w:w="1767"/>
      </w:tblGrid>
      <w:tr w:rsidR="009655C0" w:rsidRPr="0073466B" w:rsidTr="00057279">
        <w:trPr>
          <w:trHeight w:val="458"/>
        </w:trPr>
        <w:tc>
          <w:tcPr>
            <w:tcW w:w="208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MD’s</w:t>
            </w:r>
            <w:r w:rsidR="00E86373">
              <w:rPr>
                <w:rFonts w:cstheme="minorHAnsi"/>
                <w:b/>
              </w:rPr>
              <w:t xml:space="preserve"> Name</w:t>
            </w:r>
            <w:r w:rsidR="00E86373">
              <w:t>:</w:t>
            </w:r>
          </w:p>
        </w:tc>
        <w:tc>
          <w:tcPr>
            <w:tcW w:w="360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  <w:tc>
          <w:tcPr>
            <w:tcW w:w="207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MD</w:t>
            </w:r>
            <w:r w:rsidRPr="0073466B">
              <w:rPr>
                <w:rFonts w:cstheme="minorHAnsi"/>
                <w:b/>
              </w:rPr>
              <w:t>’s DOB:</w:t>
            </w:r>
          </w:p>
        </w:tc>
        <w:tc>
          <w:tcPr>
            <w:tcW w:w="181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</w:tr>
      <w:tr w:rsidR="009655C0" w:rsidRPr="0073466B" w:rsidTr="00057279">
        <w:trPr>
          <w:trHeight w:val="440"/>
        </w:trPr>
        <w:tc>
          <w:tcPr>
            <w:tcW w:w="208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J#:</w:t>
            </w:r>
          </w:p>
        </w:tc>
        <w:tc>
          <w:tcPr>
            <w:tcW w:w="360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  <w:tc>
          <w:tcPr>
            <w:tcW w:w="207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CASA Appt. Date:</w:t>
            </w:r>
          </w:p>
        </w:tc>
        <w:tc>
          <w:tcPr>
            <w:tcW w:w="181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</w:tr>
      <w:tr w:rsidR="009655C0" w:rsidRPr="0073466B" w:rsidTr="00057279">
        <w:trPr>
          <w:trHeight w:val="440"/>
        </w:trPr>
        <w:tc>
          <w:tcPr>
            <w:tcW w:w="208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CASA Advocate:</w:t>
            </w:r>
          </w:p>
        </w:tc>
        <w:tc>
          <w:tcPr>
            <w:tcW w:w="360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  <w:tc>
          <w:tcPr>
            <w:tcW w:w="207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Date of This Report:</w:t>
            </w:r>
          </w:p>
        </w:tc>
        <w:tc>
          <w:tcPr>
            <w:tcW w:w="181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</w:tr>
      <w:tr w:rsidR="009655C0" w:rsidRPr="0073466B" w:rsidTr="00057279">
        <w:trPr>
          <w:trHeight w:val="440"/>
        </w:trPr>
        <w:tc>
          <w:tcPr>
            <w:tcW w:w="208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Social Worker:</w:t>
            </w:r>
          </w:p>
        </w:tc>
        <w:tc>
          <w:tcPr>
            <w:tcW w:w="360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  <w:tc>
          <w:tcPr>
            <w:tcW w:w="207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Date of Last Report:</w:t>
            </w:r>
          </w:p>
        </w:tc>
        <w:tc>
          <w:tcPr>
            <w:tcW w:w="181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</w:tr>
      <w:tr w:rsidR="009655C0" w:rsidRPr="0073466B" w:rsidTr="00057279">
        <w:trPr>
          <w:trHeight w:val="422"/>
        </w:trPr>
        <w:tc>
          <w:tcPr>
            <w:tcW w:w="208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 w:rsidRPr="0073466B">
              <w:rPr>
                <w:rFonts w:cstheme="minorHAnsi"/>
                <w:b/>
              </w:rPr>
              <w:t>Hearing Type:</w:t>
            </w:r>
          </w:p>
        </w:tc>
        <w:tc>
          <w:tcPr>
            <w:tcW w:w="360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  <w:tc>
          <w:tcPr>
            <w:tcW w:w="2070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ase Hours:</w:t>
            </w:r>
          </w:p>
        </w:tc>
        <w:tc>
          <w:tcPr>
            <w:tcW w:w="1818" w:type="dxa"/>
          </w:tcPr>
          <w:p w:rsidR="009655C0" w:rsidRPr="0073466B" w:rsidRDefault="009655C0" w:rsidP="00057279">
            <w:pPr>
              <w:spacing w:before="240"/>
              <w:jc w:val="left"/>
              <w:rPr>
                <w:rFonts w:cstheme="minorHAnsi"/>
              </w:rPr>
            </w:pPr>
          </w:p>
        </w:tc>
      </w:tr>
    </w:tbl>
    <w:p w:rsidR="009655C0" w:rsidRPr="0073466B" w:rsidRDefault="009655C0" w:rsidP="009655C0">
      <w:pPr>
        <w:rPr>
          <w:rFonts w:cstheme="minorHAnsi"/>
        </w:rPr>
      </w:pPr>
      <w:r w:rsidRPr="0073466B">
        <w:rPr>
          <w:rFonts w:cstheme="minorHAnsi"/>
        </w:rPr>
        <w:tab/>
      </w:r>
      <w:r w:rsidRPr="0073466B">
        <w:rPr>
          <w:rFonts w:cstheme="minorHAnsi"/>
        </w:rPr>
        <w:tab/>
      </w:r>
      <w:r w:rsidRPr="0073466B">
        <w:rPr>
          <w:rFonts w:cstheme="minorHAnsi"/>
        </w:rPr>
        <w:tab/>
      </w:r>
    </w:p>
    <w:p w:rsidR="009655C0" w:rsidRPr="0073466B" w:rsidRDefault="009655C0" w:rsidP="009655C0">
      <w:pPr>
        <w:rPr>
          <w:rFonts w:cstheme="minorHAnsi"/>
        </w:rPr>
      </w:pPr>
    </w:p>
    <w:p w:rsidR="009655C0" w:rsidRPr="0073466B" w:rsidRDefault="009655C0" w:rsidP="009655C0">
      <w:pPr>
        <w:ind w:left="-90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Persons Contacted:</w:t>
      </w:r>
    </w:p>
    <w:p w:rsidR="009655C0" w:rsidRPr="0073466B" w:rsidRDefault="009655C0" w:rsidP="009655C0">
      <w:pPr>
        <w:rPr>
          <w:rFonts w:cstheme="minorHAnsi"/>
        </w:rPr>
      </w:pPr>
      <w:r w:rsidRPr="00293517">
        <w:rPr>
          <w:rFonts w:eastAsia="Calibri" w:cstheme="minorHAns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ED04E1" wp14:editId="70E0E3B5">
                <wp:simplePos x="0" y="0"/>
                <wp:positionH relativeFrom="margin">
                  <wp:posOffset>-60233</wp:posOffset>
                </wp:positionH>
                <wp:positionV relativeFrom="paragraph">
                  <wp:posOffset>2413602</wp:posOffset>
                </wp:positionV>
                <wp:extent cx="5924550" cy="5600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60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55C0" w:rsidRPr="00293517" w:rsidRDefault="009655C0" w:rsidP="009655C0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293517">
                              <w:rPr>
                                <w:b/>
                                <w:u w:val="single"/>
                              </w:rPr>
                              <w:t>This is a court report written in collaboration between this Non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-M</w:t>
                            </w:r>
                            <w:r w:rsidRPr="00293517">
                              <w:rPr>
                                <w:b/>
                                <w:u w:val="single"/>
                              </w:rPr>
                              <w:t>inor Dependent (NMD) and their</w:t>
                            </w:r>
                            <w:r w:rsidRPr="00293517">
                              <w:rPr>
                                <w:u w:val="single"/>
                              </w:rPr>
                              <w:t xml:space="preserve"> </w:t>
                            </w:r>
                            <w:r w:rsidRPr="00293517">
                              <w:rPr>
                                <w:b/>
                                <w:u w:val="single"/>
                              </w:rPr>
                              <w:t>Court Appointed Special Advocate (CAS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ED04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75pt;margin-top:190.05pt;width:466.5pt;height:4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" stroked="f">
                <v:textbox>
                  <w:txbxContent>
                    <w:p w:rsidR="009655C0" w:rsidRPr="00293517" w:rsidRDefault="009655C0" w:rsidP="009655C0">
                      <w:pPr>
                        <w:rPr>
                          <w:b/>
                          <w:u w:val="single"/>
                        </w:rPr>
                      </w:pPr>
                      <w:r w:rsidRPr="00293517">
                        <w:rPr>
                          <w:b/>
                          <w:u w:val="single"/>
                        </w:rPr>
                        <w:t>This is a court report written in collaboration between this Non</w:t>
                      </w:r>
                      <w:r>
                        <w:rPr>
                          <w:b/>
                          <w:u w:val="single"/>
                        </w:rPr>
                        <w:t>-M</w:t>
                      </w:r>
                      <w:r w:rsidRPr="00293517">
                        <w:rPr>
                          <w:b/>
                          <w:u w:val="single"/>
                        </w:rPr>
                        <w:t>inor Dependent (NMD) and their</w:t>
                      </w:r>
                      <w:r w:rsidRPr="00293517">
                        <w:rPr>
                          <w:u w:val="single"/>
                        </w:rPr>
                        <w:t xml:space="preserve"> </w:t>
                      </w:r>
                      <w:r w:rsidRPr="00293517">
                        <w:rPr>
                          <w:b/>
                          <w:u w:val="single"/>
                        </w:rPr>
                        <w:t>Court Appointed Special Advocate (CASA)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rPr>
                <w:rFonts w:cstheme="minorHAnsi"/>
                <w:b/>
                <w:sz w:val="24"/>
              </w:rPr>
            </w:pPr>
            <w:r w:rsidRPr="0073466B">
              <w:rPr>
                <w:rFonts w:cstheme="minorHAnsi"/>
                <w:b/>
                <w:sz w:val="24"/>
              </w:rPr>
              <w:t>Name</w:t>
            </w:r>
          </w:p>
        </w:tc>
        <w:tc>
          <w:tcPr>
            <w:tcW w:w="4673" w:type="dxa"/>
          </w:tcPr>
          <w:p w:rsidR="009655C0" w:rsidRPr="0073466B" w:rsidRDefault="009655C0" w:rsidP="00057279">
            <w:pPr>
              <w:rPr>
                <w:rFonts w:cstheme="minorHAnsi"/>
                <w:b/>
                <w:sz w:val="24"/>
              </w:rPr>
            </w:pPr>
            <w:r w:rsidRPr="0073466B">
              <w:rPr>
                <w:rFonts w:cstheme="minorHAnsi"/>
                <w:b/>
                <w:sz w:val="24"/>
              </w:rPr>
              <w:t>Title</w:t>
            </w: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057279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</w:tr>
      <w:tr w:rsidR="009655C0" w:rsidRPr="0073466B" w:rsidTr="009655C0">
        <w:tc>
          <w:tcPr>
            <w:tcW w:w="4677" w:type="dxa"/>
          </w:tcPr>
          <w:p w:rsidR="009655C0" w:rsidRPr="0073466B" w:rsidRDefault="009655C0" w:rsidP="009655C0">
            <w:pPr>
              <w:jc w:val="left"/>
              <w:rPr>
                <w:rFonts w:cstheme="minorHAnsi"/>
              </w:rPr>
            </w:pPr>
          </w:p>
        </w:tc>
        <w:tc>
          <w:tcPr>
            <w:tcW w:w="4673" w:type="dxa"/>
          </w:tcPr>
          <w:p w:rsidR="009655C0" w:rsidRDefault="009655C0" w:rsidP="009655C0">
            <w:pPr>
              <w:jc w:val="left"/>
              <w:rPr>
                <w:rFonts w:cstheme="minorHAnsi"/>
              </w:rPr>
            </w:pPr>
          </w:p>
        </w:tc>
      </w:tr>
    </w:tbl>
    <w:p w:rsidR="009655C0" w:rsidRDefault="009655C0">
      <w:pPr>
        <w:rPr>
          <w:rFonts w:cstheme="minorHAnsi"/>
          <w:b/>
          <w:sz w:val="24"/>
        </w:rPr>
      </w:pPr>
    </w:p>
    <w:p w:rsidR="009655C0" w:rsidRDefault="009655C0">
      <w:pPr>
        <w:rPr>
          <w:b/>
        </w:rPr>
      </w:pPr>
      <w:r w:rsidRPr="009655C0">
        <w:rPr>
          <w:b/>
        </w:rPr>
        <w:t>RECORDS REVIEWED:</w:t>
      </w:r>
    </w:p>
    <w:p w:rsidR="009655C0" w:rsidRDefault="009655C0">
      <w:pPr>
        <w:rPr>
          <w:b/>
        </w:rPr>
      </w:pPr>
      <w:r>
        <w:rPr>
          <w:b/>
        </w:rPr>
        <w:t>INTRODUCTION:</w:t>
      </w:r>
    </w:p>
    <w:p w:rsidR="009655C0" w:rsidRDefault="009655C0">
      <w:pPr>
        <w:rPr>
          <w:b/>
          <w:u w:val="single"/>
        </w:rPr>
      </w:pPr>
      <w:r>
        <w:rPr>
          <w:b/>
          <w:u w:val="single"/>
        </w:rPr>
        <w:t>CURRENT CIRCUMSTANCES</w:t>
      </w:r>
    </w:p>
    <w:p w:rsidR="009655C0" w:rsidRDefault="009655C0">
      <w:pPr>
        <w:rPr>
          <w:b/>
        </w:rPr>
      </w:pPr>
      <w:r>
        <w:rPr>
          <w:b/>
        </w:rPr>
        <w:t xml:space="preserve">Education: </w:t>
      </w:r>
    </w:p>
    <w:p w:rsidR="009655C0" w:rsidRDefault="009655C0">
      <w:pPr>
        <w:rPr>
          <w:b/>
        </w:rPr>
      </w:pPr>
      <w:r>
        <w:rPr>
          <w:b/>
        </w:rPr>
        <w:t xml:space="preserve">Housing: </w:t>
      </w:r>
    </w:p>
    <w:p w:rsidR="009655C0" w:rsidRDefault="009655C0">
      <w:pPr>
        <w:rPr>
          <w:b/>
        </w:rPr>
      </w:pPr>
      <w:r>
        <w:rPr>
          <w:b/>
        </w:rPr>
        <w:t xml:space="preserve">Employment: </w:t>
      </w:r>
    </w:p>
    <w:p w:rsidR="009655C0" w:rsidRDefault="00E86373">
      <w:pPr>
        <w:rPr>
          <w:b/>
        </w:rPr>
      </w:pPr>
      <w:r>
        <w:rPr>
          <w:b/>
        </w:rPr>
        <w:t>Counseling</w:t>
      </w:r>
      <w:r w:rsidR="009655C0">
        <w:rPr>
          <w:b/>
        </w:rPr>
        <w:t xml:space="preserve"> &amp; Medical Needs:</w:t>
      </w:r>
    </w:p>
    <w:p w:rsidR="009655C0" w:rsidRDefault="009655C0">
      <w:pPr>
        <w:rPr>
          <w:b/>
        </w:rPr>
      </w:pPr>
      <w:r>
        <w:rPr>
          <w:b/>
        </w:rPr>
        <w:t xml:space="preserve">Support System: </w:t>
      </w:r>
    </w:p>
    <w:p w:rsidR="009655C0" w:rsidRDefault="009655C0">
      <w:pPr>
        <w:rPr>
          <w:b/>
        </w:rPr>
      </w:pPr>
      <w:r>
        <w:rPr>
          <w:b/>
        </w:rPr>
        <w:t xml:space="preserve">Independent Living Skills: </w:t>
      </w:r>
    </w:p>
    <w:p w:rsidR="009655C0" w:rsidRDefault="009655C0">
      <w:pPr>
        <w:rPr>
          <w:b/>
        </w:rPr>
      </w:pPr>
      <w:r>
        <w:rPr>
          <w:b/>
        </w:rPr>
        <w:t xml:space="preserve">ASSESSMENT: </w:t>
      </w:r>
    </w:p>
    <w:p w:rsidR="009655C0" w:rsidRDefault="009655C0">
      <w:pPr>
        <w:rPr>
          <w:b/>
        </w:rPr>
      </w:pPr>
      <w:r>
        <w:rPr>
          <w:b/>
        </w:rPr>
        <w:t xml:space="preserve">RECOMMENDATIONS: </w:t>
      </w:r>
    </w:p>
    <w:p w:rsidR="009655C0" w:rsidRDefault="009655C0">
      <w:r>
        <w:t xml:space="preserve">It is respectfully requested that the court take into consideration these recommendations: </w:t>
      </w:r>
    </w:p>
    <w:p w:rsidR="009655C0" w:rsidRDefault="009655C0" w:rsidP="009655C0">
      <w:pPr>
        <w:pStyle w:val="ListParagraph"/>
        <w:numPr>
          <w:ilvl w:val="0"/>
          <w:numId w:val="2"/>
        </w:numPr>
      </w:pPr>
    </w:p>
    <w:p w:rsidR="009655C0" w:rsidRDefault="009655C0" w:rsidP="009655C0">
      <w:pPr>
        <w:pStyle w:val="ListParagraph"/>
        <w:numPr>
          <w:ilvl w:val="0"/>
          <w:numId w:val="2"/>
        </w:numPr>
      </w:pPr>
    </w:p>
    <w:p w:rsidR="009655C0" w:rsidRDefault="009655C0" w:rsidP="009655C0">
      <w:pPr>
        <w:pStyle w:val="ListParagraph"/>
        <w:numPr>
          <w:ilvl w:val="0"/>
          <w:numId w:val="2"/>
        </w:numPr>
      </w:pPr>
    </w:p>
    <w:p w:rsidR="009655C0" w:rsidRDefault="009655C0" w:rsidP="009655C0">
      <w:pPr>
        <w:rPr>
          <w:u w:val="single"/>
        </w:rPr>
      </w:pPr>
      <w:r>
        <w:t xml:space="preserve">Respectfully Submitt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655C0" w:rsidRPr="009655C0" w:rsidRDefault="009655C0" w:rsidP="009655C0">
      <w:pPr>
        <w:ind w:left="3600" w:firstLine="720"/>
      </w:pPr>
      <w:r>
        <w:t>CASA Advocate</w:t>
      </w:r>
    </w:p>
    <w:p w:rsidR="009655C0" w:rsidRDefault="009655C0" w:rsidP="009655C0">
      <w:pPr>
        <w:rPr>
          <w:u w:val="single"/>
        </w:rPr>
      </w:pPr>
      <w:r>
        <w:t xml:space="preserve">Respectfully Submitt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655C0" w:rsidRPr="009655C0" w:rsidRDefault="009655C0" w:rsidP="009655C0">
      <w:r>
        <w:tab/>
      </w:r>
      <w:r>
        <w:tab/>
      </w:r>
      <w:r>
        <w:tab/>
      </w:r>
      <w:r>
        <w:tab/>
      </w:r>
      <w:r>
        <w:tab/>
      </w:r>
      <w:r>
        <w:tab/>
        <w:t>Young Adult-NMD</w:t>
      </w:r>
      <w:r>
        <w:tab/>
      </w:r>
      <w:r>
        <w:tab/>
      </w:r>
      <w:r>
        <w:tab/>
      </w:r>
      <w:r>
        <w:tab/>
      </w:r>
    </w:p>
    <w:p w:rsidR="009655C0" w:rsidRDefault="009655C0" w:rsidP="009655C0">
      <w:pPr>
        <w:rPr>
          <w:u w:val="single"/>
        </w:rPr>
      </w:pPr>
      <w:r>
        <w:t xml:space="preserve">Respectfully Submitt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655C0" w:rsidRPr="009655C0" w:rsidRDefault="009655C0" w:rsidP="009655C0">
      <w:r>
        <w:tab/>
      </w:r>
      <w:r>
        <w:tab/>
      </w:r>
      <w:r>
        <w:tab/>
      </w:r>
      <w:r>
        <w:tab/>
      </w:r>
      <w:r>
        <w:tab/>
        <w:t>Program Director-Maria Perez-Zamora</w:t>
      </w:r>
    </w:p>
    <w:p w:rsidR="009655C0" w:rsidRPr="009655C0" w:rsidRDefault="009655C0" w:rsidP="009655C0">
      <w:pPr>
        <w:rPr>
          <w:u w:val="single"/>
        </w:rPr>
      </w:pPr>
    </w:p>
    <w:sectPr w:rsidR="009655C0" w:rsidRPr="009655C0" w:rsidSect="009655C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5799" w:rsidRDefault="00D85799" w:rsidP="009655C0">
      <w:pPr>
        <w:spacing w:after="0" w:line="240" w:lineRule="auto"/>
      </w:pPr>
      <w:r>
        <w:separator/>
      </w:r>
    </w:p>
  </w:endnote>
  <w:endnote w:type="continuationSeparator" w:id="0">
    <w:p w:rsidR="00D85799" w:rsidRDefault="00D85799" w:rsidP="00965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5C0" w:rsidRDefault="009655C0" w:rsidP="009655C0">
    <w:pPr>
      <w:pStyle w:val="Header"/>
    </w:pPr>
  </w:p>
  <w:p w:rsidR="009655C0" w:rsidRDefault="009655C0" w:rsidP="009655C0"/>
  <w:p w:rsidR="009655C0" w:rsidRDefault="009655C0" w:rsidP="009655C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C26E0A6" wp14:editId="3A85217D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1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1834872829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9655C0" w:rsidRDefault="009655C0" w:rsidP="009655C0">
                                <w:pPr>
                                  <w:pStyle w:val="Footer"/>
                                  <w:jc w:val="both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Updated: 12/1/2021              NON-MINOR DEPENDENT REPORT</w:t>
                                </w:r>
                              </w:p>
                            </w:sdtContent>
                          </w:sdt>
                          <w:p w:rsidR="009655C0" w:rsidRDefault="009655C0" w:rsidP="009655C0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655C0" w:rsidRDefault="009655C0" w:rsidP="009655C0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A2626D" w:rsidRPr="00A2626D">
                              <w:rPr>
                                <w:noProof/>
                                <w:color w:val="FFFFFF" w:themeColor="background1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C26E0A6" id="Group 156" o:spid="_x0000_s1027" style="position:absolute;margin-left:0;margin-top:0;width:580.05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">
              <v:rect id="Rectangle 157" o:spid="_x0000_s1028" style="position:absolute;left:374;top:14903;width:9346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" fillcolor="#002857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1834872829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9655C0" w:rsidRDefault="009655C0" w:rsidP="009655C0">
                          <w:pPr>
                            <w:pStyle w:val="Footer"/>
                            <w:jc w:val="both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Updated: 12/1/2021              NON-MINOR DEPENDENT REPORT</w:t>
                          </w:r>
                        </w:p>
                      </w:sdtContent>
                    </w:sdt>
                    <w:p w:rsidR="009655C0" w:rsidRDefault="009655C0" w:rsidP="009655C0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9" style="position:absolute;left:9763;top:14903;width:2102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" fillcolor="#002857" stroked="f">
                <v:textbox>
                  <w:txbxContent>
                    <w:p w:rsidR="009655C0" w:rsidRDefault="009655C0" w:rsidP="009655C0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A2626D" w:rsidRPr="00A2626D">
                        <w:rPr>
                          <w:noProof/>
                          <w:color w:val="FFFFFF" w:themeColor="background1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30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" filled="f"/>
              <w10:wrap type="topAndBottom" anchorx="page" anchory="line"/>
            </v:group>
          </w:pict>
        </mc:Fallback>
      </mc:AlternateContent>
    </w:r>
  </w:p>
  <w:p w:rsidR="009655C0" w:rsidRDefault="00965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431" w:rsidRDefault="00A25431" w:rsidP="00A25431"/>
  <w:p w:rsidR="00A25431" w:rsidRDefault="00A25431" w:rsidP="00A25431">
    <w:pPr>
      <w:pStyle w:val="Footer"/>
    </w:pPr>
    <w:r w:rsidRPr="00A25431"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D9913E7" wp14:editId="549D62A7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8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9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191350375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A25431" w:rsidRDefault="00A25431" w:rsidP="00A25431">
                                <w:pPr>
                                  <w:pStyle w:val="Footer"/>
                                  <w:jc w:val="both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Updated: 12/1/2021              NON-MINOR DEPENDENT REPORT</w:t>
                                </w:r>
                              </w:p>
                            </w:sdtContent>
                          </w:sdt>
                          <w:p w:rsidR="00A25431" w:rsidRDefault="00A25431" w:rsidP="00A25431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5431" w:rsidRDefault="00A25431" w:rsidP="00A25431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A2626D" w:rsidRPr="00A2626D">
                              <w:rPr>
                                <w:noProof/>
                                <w:color w:val="FFFFFF" w:themeColor="background1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9913E7" id="_x0000_s1031" style="position:absolute;margin-left:0;margin-top:0;width:580.05pt;height:27.35pt;z-index:251661312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">
              <v:rect id="Rectangle 157" o:spid="_x0000_s1032" style="position:absolute;left:374;top:14903;width:9346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" fillcolor="#002857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191350375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A25431" w:rsidRDefault="00A25431" w:rsidP="00A25431">
                          <w:pPr>
                            <w:pStyle w:val="Footer"/>
                            <w:jc w:val="both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Updated: 12/1/2021              NON-MINOR DEPENDENT REPORT</w:t>
                          </w:r>
                        </w:p>
                      </w:sdtContent>
                    </w:sdt>
                    <w:p w:rsidR="00A25431" w:rsidRDefault="00A25431" w:rsidP="00A25431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33" style="position:absolute;left:9763;top:14903;width:2102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" fillcolor="#002857" stroked="f">
                <v:textbox>
                  <w:txbxContent>
                    <w:p w:rsidR="00A25431" w:rsidRDefault="00A25431" w:rsidP="00A25431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A2626D" w:rsidRPr="00A2626D">
                        <w:rPr>
                          <w:noProof/>
                          <w:color w:val="FFFFFF" w:themeColor="background1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34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:rsidR="009655C0" w:rsidRDefault="00965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5799" w:rsidRDefault="00D85799" w:rsidP="009655C0">
      <w:pPr>
        <w:spacing w:after="0" w:line="240" w:lineRule="auto"/>
      </w:pPr>
      <w:r>
        <w:separator/>
      </w:r>
    </w:p>
  </w:footnote>
  <w:footnote w:type="continuationSeparator" w:id="0">
    <w:p w:rsidR="00D85799" w:rsidRDefault="00D85799" w:rsidP="00965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5C0" w:rsidRPr="00A422DA" w:rsidRDefault="009655C0" w:rsidP="009655C0">
    <w:pPr>
      <w:jc w:val="center"/>
      <w:rPr>
        <w:b/>
        <w:sz w:val="36"/>
        <w:szCs w:val="36"/>
      </w:rPr>
    </w:pPr>
    <w:r w:rsidRPr="009655C0">
      <w:rPr>
        <w:b/>
        <w:sz w:val="36"/>
        <w:szCs w:val="36"/>
      </w:rPr>
      <w:t xml:space="preserve"> </w:t>
    </w:r>
    <w:r>
      <w:rPr>
        <w:b/>
        <w:sz w:val="36"/>
        <w:szCs w:val="36"/>
      </w:rPr>
      <w:t xml:space="preserve">                         </w:t>
    </w:r>
  </w:p>
  <w:p w:rsidR="009655C0" w:rsidRDefault="00965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5C0" w:rsidRDefault="009655C0" w:rsidP="009655C0">
    <w:pPr>
      <w:jc w:val="center"/>
      <w:rPr>
        <w:b/>
        <w:sz w:val="36"/>
        <w:szCs w:val="36"/>
      </w:rPr>
    </w:pPr>
    <w:r>
      <w:rPr>
        <w:noProof/>
      </w:rPr>
      <w:drawing>
        <wp:inline distT="0" distB="0" distL="0" distR="0" wp14:anchorId="7A88374E" wp14:editId="56BE931C">
          <wp:extent cx="2097741" cy="119694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5-2017 Casa Logo-Horizontal, sh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1929" cy="1199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655C0">
      <w:rPr>
        <w:b/>
        <w:sz w:val="36"/>
        <w:szCs w:val="36"/>
      </w:rPr>
      <w:t xml:space="preserve"> </w:t>
    </w:r>
    <w:r>
      <w:rPr>
        <w:b/>
        <w:sz w:val="36"/>
        <w:szCs w:val="36"/>
      </w:rPr>
      <w:t xml:space="preserve">                        NON- MINOR DEPENDENT</w:t>
    </w:r>
  </w:p>
  <w:p w:rsidR="009655C0" w:rsidRPr="00A422DA" w:rsidRDefault="009655C0" w:rsidP="009655C0">
    <w:pPr>
      <w:jc w:val="center"/>
      <w:rPr>
        <w:b/>
        <w:sz w:val="36"/>
        <w:szCs w:val="36"/>
      </w:rPr>
    </w:pPr>
    <w:r>
      <w:rPr>
        <w:b/>
        <w:sz w:val="36"/>
        <w:szCs w:val="36"/>
      </w:rPr>
      <w:t xml:space="preserve">                                                              CASA REPORT</w:t>
    </w:r>
  </w:p>
  <w:p w:rsidR="009655C0" w:rsidRPr="009655C0" w:rsidRDefault="009655C0" w:rsidP="00965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931D7D"/>
    <w:multiLevelType w:val="hybridMultilevel"/>
    <w:tmpl w:val="DFEAD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A798D"/>
    <w:multiLevelType w:val="hybridMultilevel"/>
    <w:tmpl w:val="E8F6B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O8qVU03XN3PfFHECwESkG7GWoxb1IFP038u4O/ASG2yYHKYT926sOkgP9Ot/uZ5e1I+yA0T7B3P30Fel951bVA==" w:salt="69xkO0RGiNsDiLHOg9jOww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7ewNDC1NDY3MzVW0lEKTi0uzszPAykwrAUADgYD5CwAAAA="/>
  </w:docVars>
  <w:rsids>
    <w:rsidRoot w:val="009655C0"/>
    <w:rsid w:val="0012251B"/>
    <w:rsid w:val="0042397D"/>
    <w:rsid w:val="009655C0"/>
    <w:rsid w:val="00A25431"/>
    <w:rsid w:val="00A2626D"/>
    <w:rsid w:val="00D85799"/>
    <w:rsid w:val="00E8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AF06BD2-BF89-41D8-9A72-50EBC323E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4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5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5C0"/>
  </w:style>
  <w:style w:type="paragraph" w:styleId="Footer">
    <w:name w:val="footer"/>
    <w:basedOn w:val="Normal"/>
    <w:link w:val="FooterChar"/>
    <w:uiPriority w:val="99"/>
    <w:unhideWhenUsed/>
    <w:rsid w:val="00965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5C0"/>
  </w:style>
  <w:style w:type="table" w:styleId="TableGrid">
    <w:name w:val="Table Grid"/>
    <w:basedOn w:val="TableNormal"/>
    <w:uiPriority w:val="59"/>
    <w:rsid w:val="009655C0"/>
    <w:pPr>
      <w:spacing w:after="0" w:line="240" w:lineRule="auto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55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Updated: 12/1/2021              NON-MINOR DEPENDENT REPORT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erez</dc:creator>
  <cp:keywords/>
  <dc:description/>
  <cp:lastModifiedBy>Maria Perez</cp:lastModifiedBy>
  <cp:revision>2</cp:revision>
  <dcterms:created xsi:type="dcterms:W3CDTF">2022-06-20T23:27:00Z</dcterms:created>
  <dcterms:modified xsi:type="dcterms:W3CDTF">2022-06-20T23:27:00Z</dcterms:modified>
</cp:coreProperties>
</file>